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Ann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Missale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Brescia  Brescia 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Brescia 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0/02/1997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395652608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annamissale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24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24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24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24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